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148B5A" w14:textId="6908AA0F" w:rsidR="00855295" w:rsidRDefault="00086A8F" w:rsidP="00F950C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Conflict of Interest</w:t>
      </w:r>
    </w:p>
    <w:p w14:paraId="75C05B64" w14:textId="1EE45996" w:rsidR="00C0257A" w:rsidRPr="00086A8F" w:rsidRDefault="00086A8F" w:rsidP="00086A8F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86A8F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</w:p>
    <w:sectPr w:rsidR="00C0257A" w:rsidRPr="00086A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EA5192"/>
    <w:multiLevelType w:val="hybridMultilevel"/>
    <w:tmpl w:val="56BA81A8"/>
    <w:lvl w:ilvl="0" w:tplc="DFE849B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2"/>
  </w:num>
  <w:num w:numId="3" w16cid:durableId="239295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86A8F"/>
    <w:rsid w:val="00091F7C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1702"/>
    <w:rsid w:val="00135883"/>
    <w:rsid w:val="0014066B"/>
    <w:rsid w:val="00145431"/>
    <w:rsid w:val="00155EF7"/>
    <w:rsid w:val="00174A56"/>
    <w:rsid w:val="00181B3B"/>
    <w:rsid w:val="0019677C"/>
    <w:rsid w:val="001A78A9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B3198"/>
    <w:rsid w:val="003B3F64"/>
    <w:rsid w:val="003D24FC"/>
    <w:rsid w:val="003D4088"/>
    <w:rsid w:val="003F2F67"/>
    <w:rsid w:val="003F7BA1"/>
    <w:rsid w:val="00406C01"/>
    <w:rsid w:val="00425F97"/>
    <w:rsid w:val="004266AA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67D1E"/>
    <w:rsid w:val="005752CB"/>
    <w:rsid w:val="0058104A"/>
    <w:rsid w:val="0058332D"/>
    <w:rsid w:val="005A3929"/>
    <w:rsid w:val="005E3EFA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172DE"/>
    <w:rsid w:val="00841D9B"/>
    <w:rsid w:val="00847F9C"/>
    <w:rsid w:val="0085437C"/>
    <w:rsid w:val="00855295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F3BF4"/>
    <w:rsid w:val="00A06331"/>
    <w:rsid w:val="00A361F0"/>
    <w:rsid w:val="00A54F5A"/>
    <w:rsid w:val="00A92795"/>
    <w:rsid w:val="00A934C4"/>
    <w:rsid w:val="00AB4B79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0257A"/>
    <w:rsid w:val="00C23F9A"/>
    <w:rsid w:val="00C40D03"/>
    <w:rsid w:val="00C47766"/>
    <w:rsid w:val="00C53FE5"/>
    <w:rsid w:val="00C564B0"/>
    <w:rsid w:val="00C57196"/>
    <w:rsid w:val="00C761F8"/>
    <w:rsid w:val="00C97453"/>
    <w:rsid w:val="00CF2CD1"/>
    <w:rsid w:val="00D03CDF"/>
    <w:rsid w:val="00D23588"/>
    <w:rsid w:val="00D42231"/>
    <w:rsid w:val="00D46A09"/>
    <w:rsid w:val="00D51EEF"/>
    <w:rsid w:val="00D83B26"/>
    <w:rsid w:val="00D9447A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62D72"/>
    <w:rsid w:val="00E83424"/>
    <w:rsid w:val="00E93D39"/>
    <w:rsid w:val="00EA0C2B"/>
    <w:rsid w:val="00EA36A8"/>
    <w:rsid w:val="00EA45B7"/>
    <w:rsid w:val="00EF4895"/>
    <w:rsid w:val="00F04738"/>
    <w:rsid w:val="00F137ED"/>
    <w:rsid w:val="00F22311"/>
    <w:rsid w:val="00F30A92"/>
    <w:rsid w:val="00F325F1"/>
    <w:rsid w:val="00F42F34"/>
    <w:rsid w:val="00F532C2"/>
    <w:rsid w:val="00F950CB"/>
    <w:rsid w:val="00FD2AD6"/>
    <w:rsid w:val="00FE4A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</Pages>
  <Words>10</Words>
  <Characters>57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104</cp:revision>
  <dcterms:created xsi:type="dcterms:W3CDTF">2020-07-30T10:20:00Z</dcterms:created>
  <dcterms:modified xsi:type="dcterms:W3CDTF">2023-01-13T03:26:00Z</dcterms:modified>
</cp:coreProperties>
</file>